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konstantinos  pervana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2003685</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